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170B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B25E9" w:rsidP="004E1662">
      <w:pPr>
        <w:pStyle w:val="Title"/>
      </w:pPr>
      <w:r>
        <w:lastRenderedPageBreak/>
        <w:t>Organizational Data Management Problems</w:t>
      </w:r>
    </w:p>
    <w:p w:rsidR="004E1662" w:rsidRPr="004E1662"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 xml:space="preserve">ecosystem of </w:t>
      </w:r>
      <w:r w:rsidR="002F579E">
        <w:t xml:space="preserve">student and faculty </w:t>
      </w:r>
      <w:r w:rsidR="00C75C9C">
        <w:t>tooling</w:t>
      </w:r>
      <w:r w:rsidR="002F579E">
        <w:t xml:space="preserve">.   </w:t>
      </w:r>
      <w:r w:rsidR="00B845FE">
        <w:t xml:space="preserve">Student enrollments are not </w:t>
      </w:r>
      <w:proofErr w:type="gramStart"/>
      <w:r w:rsidR="00B845FE">
        <w:t>static</w:t>
      </w:r>
      <w:proofErr w:type="gramEnd"/>
      <w:r w:rsidR="00B845FE">
        <w:t xml:space="preserve"> and mechanisms need to exist for notifying partners of these changes.</w:t>
      </w:r>
      <w:r w:rsidR="00EE2DFE">
        <w:t xml:space="preserve">  </w:t>
      </w:r>
      <w:r w:rsidR="00B845FE">
        <w:t>However, m</w:t>
      </w:r>
      <w:r w:rsidR="002F579E">
        <w:t xml:space="preserve">any schools lack </w:t>
      </w:r>
      <w:r w:rsidR="002F579E" w:rsidRPr="002F579E">
        <w:t>sophisticated</w:t>
      </w:r>
      <w:r w:rsidR="002F579E">
        <w:t xml:space="preserve"> processes</w:t>
      </w:r>
      <w:r w:rsidR="00DF4C31">
        <w:t>,</w:t>
      </w:r>
      <w:r w:rsidR="002F579E">
        <w:t xml:space="preserve"> and limited standardization </w:t>
      </w:r>
      <w:r w:rsidR="00DF4C31">
        <w:t xml:space="preserve">exists </w:t>
      </w:r>
      <w:r w:rsidR="002F579E">
        <w:t xml:space="preserve">between organizations.  </w:t>
      </w:r>
      <w:r w:rsidR="00B845FE">
        <w:t>This restriction causes the</w:t>
      </w:r>
      <w:r w:rsidR="00DF4C31">
        <w:t>se</w:t>
      </w:r>
      <w:r w:rsidR="00B845FE">
        <w:t xml:space="preserve"> notification</w:t>
      </w:r>
      <w:r w:rsidR="00DF4C31">
        <w:t>s</w:t>
      </w:r>
      <w:r w:rsidR="00B845FE">
        <w:t xml:space="preserve"> to become semi-structured </w:t>
      </w:r>
      <w:r w:rsidR="00DF4C31">
        <w:t>with an inconsistent selection of entity identifiers</w:t>
      </w:r>
      <w:r w:rsidR="00B845FE">
        <w:t>.</w:t>
      </w:r>
      <w:r w:rsidR="00DF4C31">
        <w:t xml:space="preserve">  For instance, the same user might be known </w:t>
      </w:r>
      <w:r w:rsidR="00F8256D">
        <w:t xml:space="preserve">in different systems as </w:t>
      </w:r>
      <w:r w:rsidR="00DF4C31">
        <w:t xml:space="preserve">Jim Smith, Jimmy Smith, and James Smith.  Their student identifier (primary key) might be unique within a given school (local context) but overlap at the district level (global context).  </w:t>
      </w:r>
      <w:proofErr w:type="gramStart"/>
      <w:r w:rsidR="002F579E">
        <w:t>These constraints and requirements,</w:t>
      </w:r>
      <w:proofErr w:type="gramEnd"/>
      <w:r w:rsidR="002F579E">
        <w:t xml:space="preserve"> turn a relatively simple concept into a </w:t>
      </w:r>
      <w:r w:rsidR="00DF4C31">
        <w:t>partially-</w:t>
      </w:r>
      <w:r w:rsidR="002F579E">
        <w:t xml:space="preserve">trusted </w:t>
      </w:r>
      <w:r w:rsidR="00805B89">
        <w:t xml:space="preserve">heterogeneous </w:t>
      </w:r>
      <w:r w:rsidR="002F579E">
        <w:t xml:space="preserve">multi-publisher/multi-consumer big data </w:t>
      </w:r>
      <w:r w:rsidR="00DF4C31">
        <w:t xml:space="preserve">management </w:t>
      </w:r>
      <w:r w:rsidR="002F579E">
        <w:t>scenario.</w:t>
      </w:r>
      <w:bookmarkStart w:id="0" w:name="_GoBack"/>
      <w:bookmarkEnd w:id="0"/>
    </w:p>
    <w:sectPr w:rsidR="004E1662" w:rsidRPr="004E1662"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70B2" w:rsidRDefault="003170B2" w:rsidP="0082223F">
      <w:pPr>
        <w:spacing w:line="240" w:lineRule="auto"/>
      </w:pPr>
      <w:r>
        <w:separator/>
      </w:r>
    </w:p>
  </w:endnote>
  <w:endnote w:type="continuationSeparator" w:id="0">
    <w:p w:rsidR="003170B2" w:rsidRDefault="003170B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70B2" w:rsidRDefault="003170B2" w:rsidP="0082223F">
      <w:pPr>
        <w:spacing w:line="240" w:lineRule="auto"/>
      </w:pPr>
      <w:r>
        <w:separator/>
      </w:r>
    </w:p>
  </w:footnote>
  <w:footnote w:type="continuationSeparator" w:id="0">
    <w:p w:rsidR="003170B2" w:rsidRDefault="003170B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2E208A"/>
    <w:rsid w:val="002F579E"/>
    <w:rsid w:val="003170B2"/>
    <w:rsid w:val="00401D65"/>
    <w:rsid w:val="004223E8"/>
    <w:rsid w:val="004A784B"/>
    <w:rsid w:val="004E1662"/>
    <w:rsid w:val="00805B89"/>
    <w:rsid w:val="0082223F"/>
    <w:rsid w:val="008B5129"/>
    <w:rsid w:val="00B845FE"/>
    <w:rsid w:val="00C73692"/>
    <w:rsid w:val="00C75C9C"/>
    <w:rsid w:val="00C93BB7"/>
    <w:rsid w:val="00CB25E9"/>
    <w:rsid w:val="00DE2224"/>
    <w:rsid w:val="00DF4C31"/>
    <w:rsid w:val="00EC6FC6"/>
    <w:rsid w:val="00EE2DFE"/>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47CF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5</TotalTime>
  <Pages>2</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19-12-14T22:16:00Z</dcterms:modified>
</cp:coreProperties>
</file>